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5, 0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3, 2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M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4, 1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ctate prior to tMCS (mmol/L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9, 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g(Vasoactive-inotropic scor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7, 1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nal replacement therap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No RR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RRT during tMCS on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5, 1.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RRT before and during tM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, 0.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x KDIGO AKI st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No AK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AKI stage 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7, 2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AKI stage 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2, 0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AKI stage 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1, 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RR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0, 2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MCS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EC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ECMELL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6, 1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OR = Odds Ratio, CI = Confidence Interval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26T13:34:30Z</dcterms:created>
  <dcterms:modified xsi:type="dcterms:W3CDTF">2024-02-26T13:34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